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28D6D" w14:textId="77777777" w:rsidR="002D2778" w:rsidRDefault="002D2778" w:rsidP="00AF1471">
      <w:pPr>
        <w:rPr>
          <w:rFonts w:hint="eastAsia"/>
        </w:rPr>
      </w:pPr>
    </w:p>
    <w:p w14:paraId="313B4713" w14:textId="77777777" w:rsidR="009117A2" w:rsidRDefault="009117A2" w:rsidP="00AF1471">
      <w:pPr>
        <w:rPr>
          <w:rFonts w:hint="eastAsia"/>
        </w:rPr>
      </w:pPr>
    </w:p>
    <w:p w14:paraId="13F590EB" w14:textId="77777777" w:rsidR="00804134" w:rsidRDefault="00804134" w:rsidP="00AF1471">
      <w:pPr>
        <w:rPr>
          <w:rFonts w:hint="eastAsia"/>
        </w:rPr>
      </w:pPr>
    </w:p>
    <w:p w14:paraId="1833DACA" w14:textId="187295B9" w:rsidR="002D2778" w:rsidRPr="008C69A3" w:rsidRDefault="002D2778" w:rsidP="00AF1471">
      <w:pPr>
        <w:rPr>
          <w:rFonts w:hint="eastAsia"/>
        </w:rPr>
      </w:pPr>
      <w:r w:rsidRPr="008C69A3">
        <w:rPr>
          <w:rFonts w:hint="eastAsia"/>
        </w:rPr>
        <w:t>附件</w:t>
      </w:r>
      <w:r w:rsidRPr="008C69A3">
        <w:rPr>
          <w:rFonts w:hint="eastAsia"/>
        </w:rPr>
        <w:t xml:space="preserve">1  </w:t>
      </w:r>
    </w:p>
    <w:p w14:paraId="6D690928" w14:textId="7191466E" w:rsidR="002D2778" w:rsidRPr="008C69A3" w:rsidRDefault="002D2778" w:rsidP="002D2778">
      <w:pPr>
        <w:pStyle w:val="1"/>
        <w:rPr>
          <w:rFonts w:hint="eastAsia"/>
        </w:rPr>
      </w:pPr>
      <w:r w:rsidRPr="008C69A3">
        <w:rPr>
          <w:rFonts w:hint="eastAsia"/>
        </w:rPr>
        <w:t>参会回执</w:t>
      </w:r>
    </w:p>
    <w:tbl>
      <w:tblPr>
        <w:tblStyle w:val="a8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560"/>
        <w:gridCol w:w="1275"/>
        <w:gridCol w:w="999"/>
        <w:gridCol w:w="1128"/>
        <w:gridCol w:w="1638"/>
      </w:tblGrid>
      <w:tr w:rsidR="002D2778" w:rsidRPr="008C69A3" w14:paraId="74CA6DF6" w14:textId="77777777" w:rsidTr="002D2778">
        <w:trPr>
          <w:trHeight w:val="680"/>
        </w:trPr>
        <w:tc>
          <w:tcPr>
            <w:tcW w:w="1696" w:type="dxa"/>
            <w:vAlign w:val="center"/>
          </w:tcPr>
          <w:p w14:paraId="1A6604CE" w14:textId="2218C75D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姓名</w:t>
            </w:r>
          </w:p>
        </w:tc>
        <w:tc>
          <w:tcPr>
            <w:tcW w:w="1560" w:type="dxa"/>
            <w:vAlign w:val="center"/>
          </w:tcPr>
          <w:p w14:paraId="56D30A35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  <w:tc>
          <w:tcPr>
            <w:tcW w:w="1275" w:type="dxa"/>
            <w:vAlign w:val="center"/>
          </w:tcPr>
          <w:p w14:paraId="793B7602" w14:textId="2BA50F15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性别</w:t>
            </w:r>
          </w:p>
        </w:tc>
        <w:tc>
          <w:tcPr>
            <w:tcW w:w="999" w:type="dxa"/>
            <w:vAlign w:val="center"/>
          </w:tcPr>
          <w:p w14:paraId="792B13FF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  <w:tc>
          <w:tcPr>
            <w:tcW w:w="1128" w:type="dxa"/>
            <w:vAlign w:val="center"/>
          </w:tcPr>
          <w:p w14:paraId="04AB25C9" w14:textId="26EB23E4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职称</w:t>
            </w:r>
          </w:p>
        </w:tc>
        <w:tc>
          <w:tcPr>
            <w:tcW w:w="1638" w:type="dxa"/>
            <w:vAlign w:val="center"/>
          </w:tcPr>
          <w:p w14:paraId="34D54525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</w:tr>
      <w:tr w:rsidR="002D2778" w:rsidRPr="008C69A3" w14:paraId="51A661D4" w14:textId="77777777" w:rsidTr="00D30630">
        <w:trPr>
          <w:trHeight w:val="680"/>
        </w:trPr>
        <w:tc>
          <w:tcPr>
            <w:tcW w:w="1696" w:type="dxa"/>
            <w:vAlign w:val="center"/>
          </w:tcPr>
          <w:p w14:paraId="14E96830" w14:textId="25CC9FF2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单位</w:t>
            </w:r>
          </w:p>
        </w:tc>
        <w:tc>
          <w:tcPr>
            <w:tcW w:w="6600" w:type="dxa"/>
            <w:gridSpan w:val="5"/>
            <w:vAlign w:val="center"/>
          </w:tcPr>
          <w:p w14:paraId="0FBC9B81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</w:tr>
      <w:tr w:rsidR="002D2778" w:rsidRPr="008C69A3" w14:paraId="1288E95A" w14:textId="77777777" w:rsidTr="00E205E8">
        <w:trPr>
          <w:trHeight w:val="680"/>
        </w:trPr>
        <w:tc>
          <w:tcPr>
            <w:tcW w:w="1696" w:type="dxa"/>
            <w:vAlign w:val="center"/>
          </w:tcPr>
          <w:p w14:paraId="7703E42B" w14:textId="736F92EA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详细通讯地址</w:t>
            </w:r>
          </w:p>
        </w:tc>
        <w:tc>
          <w:tcPr>
            <w:tcW w:w="6600" w:type="dxa"/>
            <w:gridSpan w:val="5"/>
            <w:vAlign w:val="center"/>
          </w:tcPr>
          <w:p w14:paraId="41270F76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</w:tr>
      <w:tr w:rsidR="002D2778" w:rsidRPr="008C69A3" w14:paraId="2810FC4F" w14:textId="77777777" w:rsidTr="00312CDF">
        <w:trPr>
          <w:trHeight w:val="680"/>
        </w:trPr>
        <w:tc>
          <w:tcPr>
            <w:tcW w:w="1696" w:type="dxa"/>
            <w:vAlign w:val="center"/>
          </w:tcPr>
          <w:p w14:paraId="296CE01D" w14:textId="772958D8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电话</w:t>
            </w:r>
          </w:p>
        </w:tc>
        <w:tc>
          <w:tcPr>
            <w:tcW w:w="1560" w:type="dxa"/>
            <w:vAlign w:val="center"/>
          </w:tcPr>
          <w:p w14:paraId="50DE77C6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  <w:tc>
          <w:tcPr>
            <w:tcW w:w="1275" w:type="dxa"/>
            <w:vAlign w:val="center"/>
          </w:tcPr>
          <w:p w14:paraId="01A5CC76" w14:textId="79C9FE1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邮箱</w:t>
            </w:r>
          </w:p>
        </w:tc>
        <w:tc>
          <w:tcPr>
            <w:tcW w:w="3765" w:type="dxa"/>
            <w:gridSpan w:val="3"/>
            <w:vAlign w:val="center"/>
          </w:tcPr>
          <w:p w14:paraId="7DE3D28A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</w:tr>
      <w:tr w:rsidR="002D2778" w:rsidRPr="008C69A3" w14:paraId="5B35E362" w14:textId="77777777" w:rsidTr="00E20473">
        <w:trPr>
          <w:trHeight w:val="680"/>
        </w:trPr>
        <w:tc>
          <w:tcPr>
            <w:tcW w:w="1696" w:type="dxa"/>
            <w:vAlign w:val="center"/>
          </w:tcPr>
          <w:p w14:paraId="2EAC2610" w14:textId="20D8D249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住宿房型</w:t>
            </w:r>
          </w:p>
        </w:tc>
        <w:tc>
          <w:tcPr>
            <w:tcW w:w="1560" w:type="dxa"/>
            <w:vAlign w:val="center"/>
          </w:tcPr>
          <w:p w14:paraId="1D3CF29B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  <w:tc>
          <w:tcPr>
            <w:tcW w:w="1275" w:type="dxa"/>
            <w:vAlign w:val="center"/>
          </w:tcPr>
          <w:p w14:paraId="4633E007" w14:textId="3907FC4F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住宿日期</w:t>
            </w:r>
          </w:p>
        </w:tc>
        <w:tc>
          <w:tcPr>
            <w:tcW w:w="3765" w:type="dxa"/>
            <w:gridSpan w:val="3"/>
            <w:vAlign w:val="center"/>
          </w:tcPr>
          <w:p w14:paraId="673AF0D4" w14:textId="5C2A7325" w:rsidR="002D2778" w:rsidRPr="008C69A3" w:rsidRDefault="009117A2" w:rsidP="002D2778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29</w:t>
            </w:r>
            <w:r>
              <w:rPr>
                <w:rFonts w:hint="eastAsia"/>
              </w:rPr>
              <w:t>号</w:t>
            </w:r>
          </w:p>
        </w:tc>
      </w:tr>
      <w:tr w:rsidR="002D2778" w:rsidRPr="008C69A3" w14:paraId="35BD3931" w14:textId="77777777" w:rsidTr="002D2778">
        <w:trPr>
          <w:trHeight w:val="680"/>
        </w:trPr>
        <w:tc>
          <w:tcPr>
            <w:tcW w:w="1696" w:type="dxa"/>
            <w:vAlign w:val="center"/>
          </w:tcPr>
          <w:p w14:paraId="3D6115CC" w14:textId="0267289D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  <w:r w:rsidRPr="008C69A3">
              <w:rPr>
                <w:rFonts w:hint="eastAsia"/>
              </w:rPr>
              <w:t>备注</w:t>
            </w:r>
          </w:p>
        </w:tc>
        <w:tc>
          <w:tcPr>
            <w:tcW w:w="6600" w:type="dxa"/>
            <w:gridSpan w:val="5"/>
            <w:vAlign w:val="center"/>
          </w:tcPr>
          <w:p w14:paraId="0425B5D4" w14:textId="77777777" w:rsidR="002D2778" w:rsidRPr="008C69A3" w:rsidRDefault="002D2778" w:rsidP="002D2778">
            <w:pPr>
              <w:jc w:val="center"/>
              <w:textAlignment w:val="center"/>
              <w:rPr>
                <w:rFonts w:hint="eastAsia"/>
              </w:rPr>
            </w:pPr>
          </w:p>
        </w:tc>
      </w:tr>
    </w:tbl>
    <w:p w14:paraId="4D0D9FE2" w14:textId="149AE3F2" w:rsidR="002D2778" w:rsidRPr="008B4483" w:rsidRDefault="002D2778" w:rsidP="00AF1471">
      <w:pPr>
        <w:rPr>
          <w:rFonts w:hint="eastAsia"/>
          <w:color w:val="000000" w:themeColor="text1"/>
          <w:sz w:val="21"/>
          <w:szCs w:val="21"/>
        </w:rPr>
      </w:pPr>
      <w:r w:rsidRPr="008B4483">
        <w:rPr>
          <w:rFonts w:hint="eastAsia"/>
          <w:color w:val="000000" w:themeColor="text1"/>
          <w:sz w:val="21"/>
          <w:szCs w:val="21"/>
        </w:rPr>
        <w:t>说明：住宿房型填：大床、</w:t>
      </w:r>
      <w:proofErr w:type="gramStart"/>
      <w:r w:rsidRPr="008B4483">
        <w:rPr>
          <w:rFonts w:hint="eastAsia"/>
          <w:color w:val="000000" w:themeColor="text1"/>
          <w:sz w:val="21"/>
          <w:szCs w:val="21"/>
        </w:rPr>
        <w:t>标间等</w:t>
      </w:r>
      <w:proofErr w:type="gramEnd"/>
      <w:r w:rsidRPr="008B4483">
        <w:rPr>
          <w:rFonts w:hint="eastAsia"/>
          <w:color w:val="000000" w:themeColor="text1"/>
          <w:sz w:val="21"/>
          <w:szCs w:val="21"/>
        </w:rPr>
        <w:t>。</w:t>
      </w:r>
    </w:p>
    <w:sectPr w:rsidR="002D2778" w:rsidRPr="008B448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56515F" w14:textId="77777777" w:rsidR="0058627A" w:rsidRDefault="0058627A" w:rsidP="0063083D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5D380052" w14:textId="77777777" w:rsidR="0058627A" w:rsidRDefault="0058627A" w:rsidP="0063083D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B06271" w14:textId="77777777" w:rsidR="0058627A" w:rsidRDefault="0058627A" w:rsidP="0063083D">
      <w:pPr>
        <w:spacing w:line="240" w:lineRule="auto"/>
        <w:rPr>
          <w:rFonts w:hint="eastAsia"/>
        </w:rPr>
      </w:pPr>
      <w:r>
        <w:separator/>
      </w:r>
    </w:p>
  </w:footnote>
  <w:footnote w:type="continuationSeparator" w:id="0">
    <w:p w14:paraId="28D227A1" w14:textId="77777777" w:rsidR="0058627A" w:rsidRDefault="0058627A" w:rsidP="0063083D">
      <w:pPr>
        <w:spacing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A70B15"/>
    <w:multiLevelType w:val="hybridMultilevel"/>
    <w:tmpl w:val="E0085378"/>
    <w:lvl w:ilvl="0" w:tplc="F47E4F52">
      <w:start w:val="1"/>
      <w:numFmt w:val="bullet"/>
      <w:lvlText w:val=""/>
      <w:lvlJc w:val="left"/>
      <w:pPr>
        <w:ind w:left="0" w:firstLine="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127234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jIzMzSzNDCxsLBQ0lEKTi0uzszPAykwrgUArnVq3ywAAAA="/>
  </w:docVars>
  <w:rsids>
    <w:rsidRoot w:val="002A6875"/>
    <w:rsid w:val="00047D83"/>
    <w:rsid w:val="00084FFB"/>
    <w:rsid w:val="000869C8"/>
    <w:rsid w:val="000B7C72"/>
    <w:rsid w:val="000C77E2"/>
    <w:rsid w:val="000D65B0"/>
    <w:rsid w:val="000E53C0"/>
    <w:rsid w:val="000F3A84"/>
    <w:rsid w:val="001374E2"/>
    <w:rsid w:val="00147A92"/>
    <w:rsid w:val="00182CAB"/>
    <w:rsid w:val="001C0B20"/>
    <w:rsid w:val="001F4279"/>
    <w:rsid w:val="001F52E4"/>
    <w:rsid w:val="002A6875"/>
    <w:rsid w:val="002B4CB1"/>
    <w:rsid w:val="002D2778"/>
    <w:rsid w:val="002F67C0"/>
    <w:rsid w:val="003516DD"/>
    <w:rsid w:val="003825E0"/>
    <w:rsid w:val="00386A27"/>
    <w:rsid w:val="003A379E"/>
    <w:rsid w:val="003C18FC"/>
    <w:rsid w:val="003C63E9"/>
    <w:rsid w:val="003D1356"/>
    <w:rsid w:val="004369A3"/>
    <w:rsid w:val="00441EDB"/>
    <w:rsid w:val="004623A5"/>
    <w:rsid w:val="004B1A64"/>
    <w:rsid w:val="004D1E30"/>
    <w:rsid w:val="004E41EF"/>
    <w:rsid w:val="0058627A"/>
    <w:rsid w:val="0063083D"/>
    <w:rsid w:val="00683D37"/>
    <w:rsid w:val="006A6FC5"/>
    <w:rsid w:val="00707D9A"/>
    <w:rsid w:val="007111DF"/>
    <w:rsid w:val="00723FA9"/>
    <w:rsid w:val="00804134"/>
    <w:rsid w:val="00885BD8"/>
    <w:rsid w:val="008B4483"/>
    <w:rsid w:val="008C69A3"/>
    <w:rsid w:val="009117A2"/>
    <w:rsid w:val="00924640"/>
    <w:rsid w:val="0093135E"/>
    <w:rsid w:val="00974CC7"/>
    <w:rsid w:val="00985D74"/>
    <w:rsid w:val="00991F76"/>
    <w:rsid w:val="009E2574"/>
    <w:rsid w:val="009F57CD"/>
    <w:rsid w:val="00A06BC5"/>
    <w:rsid w:val="00A3105F"/>
    <w:rsid w:val="00AB3349"/>
    <w:rsid w:val="00AC08B6"/>
    <w:rsid w:val="00AC737F"/>
    <w:rsid w:val="00AD4AF6"/>
    <w:rsid w:val="00AE100E"/>
    <w:rsid w:val="00AF1471"/>
    <w:rsid w:val="00B374B3"/>
    <w:rsid w:val="00B50153"/>
    <w:rsid w:val="00C058A1"/>
    <w:rsid w:val="00CE3036"/>
    <w:rsid w:val="00D164FE"/>
    <w:rsid w:val="00D21BB7"/>
    <w:rsid w:val="00E4328E"/>
    <w:rsid w:val="00E5267A"/>
    <w:rsid w:val="00F228CE"/>
    <w:rsid w:val="00F545E3"/>
    <w:rsid w:val="00F9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2BB593"/>
  <w15:chartTrackingRefBased/>
  <w15:docId w15:val="{7FFD3181-5DF0-41B5-BA0B-F13FDC3F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6BC5"/>
    <w:pPr>
      <w:widowControl w:val="0"/>
      <w:snapToGrid w:val="0"/>
      <w:spacing w:line="312" w:lineRule="auto"/>
      <w:jc w:val="both"/>
    </w:pPr>
    <w:rPr>
      <w:rFonts w:eastAsia="仿宋"/>
      <w:sz w:val="24"/>
    </w:rPr>
  </w:style>
  <w:style w:type="paragraph" w:styleId="1">
    <w:name w:val="heading 1"/>
    <w:aliases w:val="大标题"/>
    <w:basedOn w:val="a"/>
    <w:next w:val="a"/>
    <w:link w:val="10"/>
    <w:uiPriority w:val="9"/>
    <w:qFormat/>
    <w:rsid w:val="00A06BC5"/>
    <w:pPr>
      <w:keepNext/>
      <w:keepLines/>
      <w:spacing w:before="240" w:after="330" w:line="240" w:lineRule="auto"/>
      <w:jc w:val="center"/>
      <w:outlineLvl w:val="0"/>
    </w:pPr>
    <w:rPr>
      <w:b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83D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308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3083D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083D"/>
    <w:rPr>
      <w:sz w:val="18"/>
      <w:szCs w:val="18"/>
    </w:rPr>
  </w:style>
  <w:style w:type="character" w:customStyle="1" w:styleId="10">
    <w:name w:val="标题 1 字符"/>
    <w:aliases w:val="大标题 字符"/>
    <w:basedOn w:val="a0"/>
    <w:link w:val="1"/>
    <w:uiPriority w:val="9"/>
    <w:rsid w:val="00A06BC5"/>
    <w:rPr>
      <w:rFonts w:eastAsia="仿宋"/>
      <w:b/>
      <w:bCs/>
      <w:kern w:val="44"/>
      <w:sz w:val="30"/>
      <w:szCs w:val="44"/>
    </w:rPr>
  </w:style>
  <w:style w:type="paragraph" w:customStyle="1" w:styleId="a7">
    <w:name w:val="一、会议组织"/>
    <w:basedOn w:val="a"/>
    <w:qFormat/>
    <w:rsid w:val="00991F76"/>
    <w:pPr>
      <w:spacing w:line="360" w:lineRule="auto"/>
    </w:pPr>
    <w:rPr>
      <w:b/>
      <w:bCs/>
    </w:rPr>
  </w:style>
  <w:style w:type="table" w:styleId="a8">
    <w:name w:val="Table Grid"/>
    <w:basedOn w:val="a1"/>
    <w:uiPriority w:val="39"/>
    <w:rsid w:val="002D27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银行 马</dc:creator>
  <cp:keywords/>
  <dc:description/>
  <cp:lastModifiedBy>Xinxing Shao</cp:lastModifiedBy>
  <cp:revision>2</cp:revision>
  <cp:lastPrinted>2024-11-13T13:06:00Z</cp:lastPrinted>
  <dcterms:created xsi:type="dcterms:W3CDTF">2024-11-13T14:55:00Z</dcterms:created>
  <dcterms:modified xsi:type="dcterms:W3CDTF">2024-11-13T14:55:00Z</dcterms:modified>
</cp:coreProperties>
</file>